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CEBB51" w14:textId="288B2E33" w:rsidR="00102276" w:rsidRDefault="00102276" w:rsidP="002C09A8">
      <w:pPr>
        <w:tabs>
          <w:tab w:val="left" w:pos="6480"/>
        </w:tabs>
        <w:jc w:val="both"/>
        <w:rPr>
          <w:sz w:val="28"/>
          <w:szCs w:val="28"/>
          <w:lang w:val="lv-LV"/>
        </w:rPr>
      </w:pPr>
    </w:p>
    <w:p w14:paraId="7E783629" w14:textId="64C2C8B7" w:rsidR="00E87912" w:rsidRDefault="00E87912" w:rsidP="002C09A8">
      <w:pPr>
        <w:tabs>
          <w:tab w:val="left" w:pos="6480"/>
        </w:tabs>
        <w:jc w:val="both"/>
        <w:rPr>
          <w:sz w:val="28"/>
          <w:szCs w:val="28"/>
          <w:lang w:val="lv-LV"/>
        </w:rPr>
      </w:pPr>
    </w:p>
    <w:p w14:paraId="1F9AFE35" w14:textId="77777777" w:rsidR="00E87912" w:rsidRPr="00BD5ED4" w:rsidRDefault="00E87912" w:rsidP="002C09A8">
      <w:pPr>
        <w:tabs>
          <w:tab w:val="left" w:pos="6480"/>
        </w:tabs>
        <w:jc w:val="both"/>
        <w:rPr>
          <w:sz w:val="28"/>
          <w:szCs w:val="28"/>
          <w:lang w:val="lv-LV"/>
        </w:rPr>
      </w:pPr>
    </w:p>
    <w:p w14:paraId="3962EEDF" w14:textId="7EFE0847" w:rsidR="00E87912" w:rsidRPr="00EC1B09" w:rsidRDefault="00E87912" w:rsidP="00EC1B09">
      <w:pPr>
        <w:tabs>
          <w:tab w:val="left" w:pos="6663"/>
        </w:tabs>
        <w:rPr>
          <w:sz w:val="28"/>
          <w:szCs w:val="28"/>
        </w:rPr>
      </w:pPr>
      <w:r w:rsidRPr="00EC1B09">
        <w:rPr>
          <w:sz w:val="28"/>
          <w:szCs w:val="28"/>
        </w:rPr>
        <w:t>2020. </w:t>
      </w:r>
      <w:proofErr w:type="spellStart"/>
      <w:r w:rsidRPr="00EC1B09">
        <w:rPr>
          <w:sz w:val="28"/>
          <w:szCs w:val="28"/>
        </w:rPr>
        <w:t>gada</w:t>
      </w:r>
      <w:proofErr w:type="spellEnd"/>
      <w:r w:rsidRPr="00EC1B09">
        <w:rPr>
          <w:sz w:val="28"/>
          <w:szCs w:val="28"/>
        </w:rPr>
        <w:t xml:space="preserve"> </w:t>
      </w:r>
      <w:r w:rsidR="00DC386D">
        <w:rPr>
          <w:sz w:val="28"/>
          <w:szCs w:val="28"/>
        </w:rPr>
        <w:t>27. </w:t>
      </w:r>
      <w:proofErr w:type="spellStart"/>
      <w:r w:rsidR="00DC386D">
        <w:rPr>
          <w:sz w:val="28"/>
          <w:szCs w:val="28"/>
        </w:rPr>
        <w:t>martā</w:t>
      </w:r>
      <w:proofErr w:type="spellEnd"/>
      <w:r w:rsidRPr="00EC1B09">
        <w:rPr>
          <w:sz w:val="28"/>
          <w:szCs w:val="28"/>
        </w:rPr>
        <w:tab/>
      </w:r>
      <w:proofErr w:type="spellStart"/>
      <w:r w:rsidRPr="00EC1B09">
        <w:rPr>
          <w:sz w:val="28"/>
          <w:szCs w:val="28"/>
        </w:rPr>
        <w:t>Rīkojums</w:t>
      </w:r>
      <w:proofErr w:type="spellEnd"/>
      <w:r w:rsidRPr="00EC1B09">
        <w:rPr>
          <w:sz w:val="28"/>
          <w:szCs w:val="28"/>
        </w:rPr>
        <w:t xml:space="preserve"> Nr.</w:t>
      </w:r>
      <w:r w:rsidR="00DC386D">
        <w:rPr>
          <w:sz w:val="28"/>
          <w:szCs w:val="28"/>
        </w:rPr>
        <w:t> 135</w:t>
      </w:r>
    </w:p>
    <w:p w14:paraId="2372A5B9" w14:textId="4A6A5DE7" w:rsidR="00E87912" w:rsidRPr="00EC1B09" w:rsidRDefault="00E87912" w:rsidP="00EC1B09">
      <w:pPr>
        <w:tabs>
          <w:tab w:val="left" w:pos="6663"/>
        </w:tabs>
        <w:rPr>
          <w:sz w:val="28"/>
          <w:szCs w:val="28"/>
        </w:rPr>
      </w:pPr>
      <w:proofErr w:type="spellStart"/>
      <w:r w:rsidRPr="00EC1B09">
        <w:rPr>
          <w:sz w:val="28"/>
          <w:szCs w:val="28"/>
        </w:rPr>
        <w:t>Rīgā</w:t>
      </w:r>
      <w:proofErr w:type="spellEnd"/>
      <w:r w:rsidRPr="00EC1B09">
        <w:rPr>
          <w:sz w:val="28"/>
          <w:szCs w:val="28"/>
        </w:rPr>
        <w:tab/>
        <w:t>(</w:t>
      </w:r>
      <w:proofErr w:type="spellStart"/>
      <w:r w:rsidRPr="00EC1B09">
        <w:rPr>
          <w:sz w:val="28"/>
          <w:szCs w:val="28"/>
        </w:rPr>
        <w:t>prot.</w:t>
      </w:r>
      <w:proofErr w:type="spellEnd"/>
      <w:r w:rsidRPr="00EC1B09">
        <w:rPr>
          <w:sz w:val="28"/>
          <w:szCs w:val="28"/>
        </w:rPr>
        <w:t xml:space="preserve"> Nr. </w:t>
      </w:r>
      <w:r w:rsidR="00DC386D">
        <w:rPr>
          <w:sz w:val="28"/>
          <w:szCs w:val="28"/>
        </w:rPr>
        <w:t>18</w:t>
      </w:r>
      <w:r w:rsidRPr="00EC1B09">
        <w:rPr>
          <w:sz w:val="28"/>
          <w:szCs w:val="28"/>
        </w:rPr>
        <w:t> </w:t>
      </w:r>
      <w:r w:rsidR="00DC386D">
        <w:rPr>
          <w:sz w:val="28"/>
          <w:szCs w:val="28"/>
        </w:rPr>
        <w:t>1</w:t>
      </w:r>
      <w:bookmarkStart w:id="0" w:name="_GoBack"/>
      <w:bookmarkEnd w:id="0"/>
      <w:r w:rsidRPr="00EC1B09">
        <w:rPr>
          <w:sz w:val="28"/>
          <w:szCs w:val="28"/>
        </w:rPr>
        <w:t>. §)</w:t>
      </w:r>
    </w:p>
    <w:p w14:paraId="64EE79DD" w14:textId="293A3729" w:rsidR="00102276" w:rsidRPr="00BD5ED4" w:rsidRDefault="00102276" w:rsidP="002C09A8">
      <w:pPr>
        <w:tabs>
          <w:tab w:val="left" w:pos="6480"/>
        </w:tabs>
        <w:jc w:val="both"/>
        <w:rPr>
          <w:sz w:val="28"/>
          <w:szCs w:val="28"/>
          <w:lang w:val="lv-LV"/>
        </w:rPr>
      </w:pPr>
    </w:p>
    <w:p w14:paraId="3E9E8B45" w14:textId="77777777" w:rsidR="00FE16E2" w:rsidRDefault="008E2808" w:rsidP="00FE16E2">
      <w:pPr>
        <w:jc w:val="center"/>
        <w:rPr>
          <w:rStyle w:val="Strong"/>
          <w:sz w:val="28"/>
          <w:szCs w:val="28"/>
          <w:lang w:val="lv-LV"/>
        </w:rPr>
      </w:pPr>
      <w:r w:rsidRPr="00BD5ED4">
        <w:rPr>
          <w:rStyle w:val="Strong"/>
          <w:sz w:val="28"/>
          <w:szCs w:val="28"/>
          <w:lang w:val="lv-LV"/>
        </w:rPr>
        <w:t>Pa</w:t>
      </w:r>
      <w:r w:rsidR="00FE16E2">
        <w:rPr>
          <w:rStyle w:val="Strong"/>
          <w:sz w:val="28"/>
          <w:szCs w:val="28"/>
          <w:lang w:val="lv-LV"/>
        </w:rPr>
        <w:t>r Latvijas Universitātes rektora apstiprināšanu</w:t>
      </w:r>
    </w:p>
    <w:p w14:paraId="4DDC3FB7" w14:textId="77777777" w:rsidR="00FE16E2" w:rsidRPr="00C21696" w:rsidRDefault="00FE16E2" w:rsidP="00FE16E2">
      <w:pPr>
        <w:jc w:val="center"/>
        <w:rPr>
          <w:rStyle w:val="Strong"/>
          <w:b w:val="0"/>
          <w:bCs w:val="0"/>
          <w:sz w:val="28"/>
          <w:szCs w:val="28"/>
          <w:lang w:val="lv-LV"/>
        </w:rPr>
      </w:pPr>
    </w:p>
    <w:p w14:paraId="2D952B7C" w14:textId="46873CA4" w:rsidR="00C241F4" w:rsidRPr="00FE16E2" w:rsidRDefault="00FE16E2" w:rsidP="00FE16E2">
      <w:pPr>
        <w:ind w:firstLine="720"/>
        <w:jc w:val="both"/>
        <w:rPr>
          <w:b/>
          <w:bCs/>
          <w:sz w:val="28"/>
          <w:szCs w:val="28"/>
          <w:lang w:val="lv-LV"/>
        </w:rPr>
      </w:pPr>
      <w:r w:rsidRPr="00FE16E2">
        <w:rPr>
          <w:sz w:val="28"/>
          <w:szCs w:val="28"/>
          <w:lang w:val="lv-LV"/>
        </w:rPr>
        <w:t>Saskaņā ar Augstskolu likuma 17.</w:t>
      </w:r>
      <w:r w:rsidR="005D588F">
        <w:rPr>
          <w:sz w:val="28"/>
          <w:szCs w:val="28"/>
          <w:lang w:val="lv-LV"/>
        </w:rPr>
        <w:t> </w:t>
      </w:r>
      <w:r w:rsidRPr="00FE16E2">
        <w:rPr>
          <w:sz w:val="28"/>
          <w:szCs w:val="28"/>
          <w:lang w:val="lv-LV"/>
        </w:rPr>
        <w:t xml:space="preserve">panta piekto daļu apstiprināt profesoru </w:t>
      </w:r>
      <w:r>
        <w:rPr>
          <w:sz w:val="28"/>
          <w:szCs w:val="28"/>
          <w:lang w:val="lv-LV"/>
        </w:rPr>
        <w:t>Indriķi Muižnieku</w:t>
      </w:r>
      <w:r w:rsidRPr="00FE16E2">
        <w:rPr>
          <w:sz w:val="28"/>
          <w:szCs w:val="28"/>
          <w:lang w:val="lv-LV"/>
        </w:rPr>
        <w:t xml:space="preserve"> par </w:t>
      </w:r>
      <w:r>
        <w:rPr>
          <w:sz w:val="28"/>
          <w:szCs w:val="28"/>
          <w:lang w:val="lv-LV"/>
        </w:rPr>
        <w:t>Latvijas U</w:t>
      </w:r>
      <w:r w:rsidRPr="00FE16E2">
        <w:rPr>
          <w:sz w:val="28"/>
          <w:szCs w:val="28"/>
          <w:lang w:val="lv-LV"/>
        </w:rPr>
        <w:t>niversitātes rektoru.</w:t>
      </w:r>
    </w:p>
    <w:p w14:paraId="2257425B" w14:textId="77777777" w:rsidR="00FE16E2" w:rsidRDefault="00FE16E2" w:rsidP="00FE16E2">
      <w:pPr>
        <w:tabs>
          <w:tab w:val="left" w:pos="5445"/>
        </w:tabs>
        <w:jc w:val="both"/>
        <w:rPr>
          <w:sz w:val="28"/>
          <w:szCs w:val="28"/>
          <w:lang w:val="lv-LV"/>
        </w:rPr>
      </w:pPr>
    </w:p>
    <w:p w14:paraId="42DA6CA6" w14:textId="77777777" w:rsidR="00FE16E2" w:rsidRDefault="00FE16E2" w:rsidP="00FE16E2">
      <w:pPr>
        <w:tabs>
          <w:tab w:val="left" w:pos="5445"/>
        </w:tabs>
        <w:jc w:val="both"/>
        <w:rPr>
          <w:sz w:val="28"/>
          <w:szCs w:val="28"/>
          <w:lang w:val="lv-LV"/>
        </w:rPr>
      </w:pPr>
    </w:p>
    <w:p w14:paraId="0899558F" w14:textId="77777777" w:rsidR="00FE16E2" w:rsidRPr="00FE16E2" w:rsidRDefault="00FE16E2" w:rsidP="00FE16E2">
      <w:pPr>
        <w:tabs>
          <w:tab w:val="left" w:pos="5445"/>
        </w:tabs>
        <w:jc w:val="both"/>
        <w:rPr>
          <w:sz w:val="28"/>
          <w:szCs w:val="28"/>
          <w:lang w:val="lv-LV"/>
        </w:rPr>
      </w:pPr>
    </w:p>
    <w:p w14:paraId="7A83BB8B" w14:textId="77777777" w:rsidR="00E87912" w:rsidRPr="00DE283C" w:rsidRDefault="00E87912" w:rsidP="00C21696">
      <w:pPr>
        <w:pStyle w:val="Body"/>
        <w:tabs>
          <w:tab w:val="left" w:pos="6946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DE283C">
        <w:rPr>
          <w:rFonts w:ascii="Times New Roman" w:hAnsi="Times New Roman"/>
          <w:color w:val="auto"/>
          <w:sz w:val="28"/>
          <w:lang w:val="de-DE"/>
        </w:rPr>
        <w:t>Ministru prezidents</w:t>
      </w:r>
      <w:r>
        <w:rPr>
          <w:rFonts w:ascii="Times New Roman" w:hAnsi="Times New Roman"/>
          <w:color w:val="auto"/>
          <w:sz w:val="28"/>
          <w:lang w:val="de-DE"/>
        </w:rPr>
        <w:tab/>
      </w:r>
      <w:r>
        <w:rPr>
          <w:rFonts w:ascii="Times New Roman" w:eastAsia="Calibri" w:hAnsi="Times New Roman"/>
          <w:sz w:val="28"/>
          <w:lang w:val="de-DE"/>
        </w:rPr>
        <w:t>A. </w:t>
      </w:r>
      <w:r w:rsidRPr="00DE283C">
        <w:rPr>
          <w:rFonts w:ascii="Times New Roman" w:hAnsi="Times New Roman"/>
          <w:color w:val="auto"/>
          <w:sz w:val="28"/>
          <w:lang w:val="de-DE"/>
        </w:rPr>
        <w:t>K</w:t>
      </w:r>
      <w:r>
        <w:rPr>
          <w:rFonts w:ascii="Times New Roman" w:hAnsi="Times New Roman"/>
          <w:color w:val="auto"/>
          <w:sz w:val="28"/>
          <w:lang w:val="de-DE"/>
        </w:rPr>
        <w:t>. </w:t>
      </w:r>
      <w:r w:rsidRPr="00DE283C">
        <w:rPr>
          <w:rFonts w:ascii="Times New Roman" w:hAnsi="Times New Roman"/>
          <w:color w:val="auto"/>
          <w:sz w:val="28"/>
          <w:lang w:val="de-DE"/>
        </w:rPr>
        <w:t>Kariņš</w:t>
      </w:r>
    </w:p>
    <w:p w14:paraId="2ABEC280" w14:textId="77777777" w:rsidR="00E87912" w:rsidRDefault="00E87912" w:rsidP="00C21696">
      <w:pPr>
        <w:pStyle w:val="Body"/>
        <w:tabs>
          <w:tab w:val="left" w:pos="6946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73387DD7" w14:textId="77777777" w:rsidR="00E87912" w:rsidRDefault="00E87912" w:rsidP="00C21696">
      <w:pPr>
        <w:pStyle w:val="Body"/>
        <w:tabs>
          <w:tab w:val="left" w:pos="6946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59409D09" w14:textId="77777777" w:rsidR="00E87912" w:rsidRDefault="00E87912" w:rsidP="00C21696">
      <w:pPr>
        <w:pStyle w:val="Body"/>
        <w:tabs>
          <w:tab w:val="left" w:pos="6946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2D6941AB" w14:textId="00E82388" w:rsidR="00897218" w:rsidRPr="00E87912" w:rsidRDefault="00E87912" w:rsidP="00C21696">
      <w:pPr>
        <w:pStyle w:val="Body"/>
        <w:tabs>
          <w:tab w:val="left" w:pos="6946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DE283C">
        <w:rPr>
          <w:rFonts w:ascii="Times New Roman" w:hAnsi="Times New Roman"/>
          <w:color w:val="auto"/>
          <w:sz w:val="28"/>
          <w:lang w:val="de-DE"/>
        </w:rPr>
        <w:t>Izglītības un zinātnes ministre</w:t>
      </w:r>
      <w:r>
        <w:rPr>
          <w:rFonts w:ascii="Times New Roman" w:hAnsi="Times New Roman"/>
          <w:color w:val="auto"/>
          <w:sz w:val="28"/>
          <w:lang w:val="de-DE"/>
        </w:rPr>
        <w:tab/>
      </w:r>
      <w:r w:rsidRPr="00DE283C">
        <w:rPr>
          <w:rFonts w:ascii="Times New Roman" w:hAnsi="Times New Roman"/>
          <w:color w:val="auto"/>
          <w:sz w:val="28"/>
          <w:lang w:val="de-DE"/>
        </w:rPr>
        <w:t>I</w:t>
      </w:r>
      <w:r>
        <w:rPr>
          <w:rFonts w:ascii="Times New Roman" w:hAnsi="Times New Roman"/>
          <w:color w:val="auto"/>
          <w:sz w:val="28"/>
          <w:lang w:val="de-DE"/>
        </w:rPr>
        <w:t>. </w:t>
      </w:r>
      <w:r w:rsidRPr="00DE283C">
        <w:rPr>
          <w:rFonts w:ascii="Times New Roman" w:hAnsi="Times New Roman"/>
          <w:color w:val="auto"/>
          <w:sz w:val="28"/>
          <w:lang w:val="de-DE"/>
        </w:rPr>
        <w:t>Šuplinska</w:t>
      </w:r>
    </w:p>
    <w:sectPr w:rsidR="00897218" w:rsidRPr="00E87912" w:rsidSect="00E87912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1418" w:right="1134" w:bottom="1134" w:left="1701" w:header="720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52A38B" w14:textId="77777777" w:rsidR="003C4CE9" w:rsidRDefault="003C4CE9">
      <w:r>
        <w:separator/>
      </w:r>
    </w:p>
  </w:endnote>
  <w:endnote w:type="continuationSeparator" w:id="0">
    <w:p w14:paraId="298DACF5" w14:textId="77777777" w:rsidR="003C4CE9" w:rsidRDefault="003C4C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43F9D4" w14:textId="2C1C3B8F" w:rsidR="007D71C8" w:rsidRPr="00EA2970" w:rsidRDefault="007D71C8" w:rsidP="00EA2970">
    <w:pPr>
      <w:jc w:val="both"/>
      <w:rPr>
        <w:rStyle w:val="Strong"/>
        <w:b w:val="0"/>
        <w:sz w:val="20"/>
        <w:szCs w:val="20"/>
        <w:lang w:val="lv-LV"/>
      </w:rPr>
    </w:pPr>
    <w:r w:rsidRPr="00EA2970">
      <w:rPr>
        <w:sz w:val="20"/>
        <w:szCs w:val="20"/>
        <w:lang w:val="lv-LV"/>
      </w:rPr>
      <w:t>I</w:t>
    </w:r>
    <w:r w:rsidR="00B0151F">
      <w:rPr>
        <w:sz w:val="20"/>
        <w:szCs w:val="20"/>
        <w:lang w:val="lv-LV"/>
      </w:rPr>
      <w:t>ZMrik_26</w:t>
    </w:r>
    <w:r w:rsidRPr="00EA2970">
      <w:rPr>
        <w:sz w:val="20"/>
        <w:szCs w:val="20"/>
        <w:lang w:val="lv-LV"/>
      </w:rPr>
      <w:t xml:space="preserve">0819_LUrektors; </w:t>
    </w:r>
    <w:r w:rsidRPr="00EA2970">
      <w:rPr>
        <w:rStyle w:val="Strong"/>
        <w:b w:val="0"/>
        <w:sz w:val="20"/>
        <w:szCs w:val="20"/>
        <w:lang w:val="lv-LV"/>
      </w:rPr>
      <w:t>Par Latvijas Universitātes rektoru</w:t>
    </w:r>
  </w:p>
  <w:p w14:paraId="27D3E374" w14:textId="77777777" w:rsidR="007D71C8" w:rsidRPr="00EA2970" w:rsidRDefault="007D71C8" w:rsidP="00EA2970">
    <w:pPr>
      <w:pStyle w:val="Footer"/>
      <w:rPr>
        <w:lang w:val="lv-LV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AEA760" w14:textId="5E9AA427" w:rsidR="007D71C8" w:rsidRPr="00E87912" w:rsidRDefault="00E87912">
    <w:pPr>
      <w:pStyle w:val="Footer"/>
      <w:rPr>
        <w:sz w:val="16"/>
        <w:szCs w:val="16"/>
        <w:lang w:val="lv-LV"/>
      </w:rPr>
    </w:pPr>
    <w:r w:rsidRPr="00E87912">
      <w:rPr>
        <w:sz w:val="16"/>
        <w:szCs w:val="16"/>
        <w:lang w:val="lv-LV"/>
      </w:rPr>
      <w:t>R0493_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E0849" w14:textId="77777777" w:rsidR="003C4CE9" w:rsidRDefault="003C4CE9">
      <w:r>
        <w:separator/>
      </w:r>
    </w:p>
  </w:footnote>
  <w:footnote w:type="continuationSeparator" w:id="0">
    <w:p w14:paraId="3530A78D" w14:textId="77777777" w:rsidR="003C4CE9" w:rsidRDefault="003C4C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418693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38DE766" w14:textId="77777777" w:rsidR="007D71C8" w:rsidRDefault="007D71C8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16E2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35F31D8E" w14:textId="77777777" w:rsidR="007D71C8" w:rsidRDefault="007D71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08A9A" w14:textId="77777777" w:rsidR="00E87912" w:rsidRPr="003629D6" w:rsidRDefault="00E87912">
    <w:pPr>
      <w:pStyle w:val="Header"/>
    </w:pPr>
  </w:p>
  <w:p w14:paraId="71A27873" w14:textId="36605434" w:rsidR="00E87912" w:rsidRPr="00E87912" w:rsidRDefault="00E87912">
    <w:pPr>
      <w:pStyle w:val="Header"/>
    </w:pPr>
    <w:r>
      <w:rPr>
        <w:noProof/>
      </w:rPr>
      <w:drawing>
        <wp:inline distT="0" distB="0" distL="0" distR="0" wp14:anchorId="4104A402" wp14:editId="6A14ADE7">
          <wp:extent cx="5939790" cy="1002030"/>
          <wp:effectExtent l="0" t="0" r="0" b="0"/>
          <wp:docPr id="2" name="Picture 2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55F26"/>
    <w:multiLevelType w:val="hybridMultilevel"/>
    <w:tmpl w:val="A54E0B66"/>
    <w:lvl w:ilvl="0" w:tplc="FC40DB0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A4847"/>
    <w:multiLevelType w:val="hybridMultilevel"/>
    <w:tmpl w:val="0994E450"/>
    <w:lvl w:ilvl="0" w:tplc="2D0EFFCE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A991388"/>
    <w:multiLevelType w:val="hybridMultilevel"/>
    <w:tmpl w:val="103641C2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B622D17"/>
    <w:multiLevelType w:val="hybridMultilevel"/>
    <w:tmpl w:val="D2023674"/>
    <w:lvl w:ilvl="0" w:tplc="30EACD9E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1F2456D3"/>
    <w:multiLevelType w:val="hybridMultilevel"/>
    <w:tmpl w:val="5890E164"/>
    <w:lvl w:ilvl="0" w:tplc="D67010A6">
      <w:start w:val="1"/>
      <w:numFmt w:val="bullet"/>
      <w:lvlText w:val="−"/>
      <w:lvlJc w:val="left"/>
      <w:pPr>
        <w:ind w:left="1560" w:hanging="360"/>
      </w:pPr>
      <w:rPr>
        <w:rFonts w:ascii="Arial" w:hAnsi="Arial" w:hint="default"/>
      </w:rPr>
    </w:lvl>
    <w:lvl w:ilvl="1" w:tplc="0426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5" w15:restartNumberingAfterBreak="0">
    <w:nsid w:val="23854E39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43636F4"/>
    <w:multiLevelType w:val="multilevel"/>
    <w:tmpl w:val="B652DCAA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414142"/>
        <w:sz w:val="20"/>
      </w:rPr>
    </w:lvl>
    <w:lvl w:ilvl="1">
      <w:start w:val="1"/>
      <w:numFmt w:val="decimal"/>
      <w:isLgl/>
      <w:lvlText w:val="%1.%2."/>
      <w:lvlJc w:val="left"/>
      <w:pPr>
        <w:ind w:left="185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39AF21BF"/>
    <w:multiLevelType w:val="multilevel"/>
    <w:tmpl w:val="89ACFA44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412F7A87"/>
    <w:multiLevelType w:val="hybridMultilevel"/>
    <w:tmpl w:val="79BEED38"/>
    <w:lvl w:ilvl="0" w:tplc="04260011">
      <w:start w:val="1"/>
      <w:numFmt w:val="decimal"/>
      <w:lvlText w:val="%1)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471031"/>
    <w:multiLevelType w:val="hybridMultilevel"/>
    <w:tmpl w:val="ABFEC086"/>
    <w:lvl w:ilvl="0" w:tplc="D67010A6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018A87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10BD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1227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E0AB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0C1C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EC21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EF7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2845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3F0E15"/>
    <w:multiLevelType w:val="multilevel"/>
    <w:tmpl w:val="D734932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1" w15:restartNumberingAfterBreak="0">
    <w:nsid w:val="5CE91AD4"/>
    <w:multiLevelType w:val="multilevel"/>
    <w:tmpl w:val="DB8C3432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color w:val="414142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  <w:color w:val="414142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  <w:color w:val="414142"/>
      </w:rPr>
    </w:lvl>
    <w:lvl w:ilvl="3">
      <w:start w:val="1"/>
      <w:numFmt w:val="decimal"/>
      <w:isLgl/>
      <w:lvlText w:val="%1.%2.%3.%4."/>
      <w:lvlJc w:val="left"/>
      <w:pPr>
        <w:ind w:left="2880" w:hanging="1080"/>
      </w:pPr>
      <w:rPr>
        <w:rFonts w:hint="default"/>
        <w:color w:val="414142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  <w:color w:val="414142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  <w:color w:val="414142"/>
      </w:rPr>
    </w:lvl>
    <w:lvl w:ilvl="6">
      <w:start w:val="1"/>
      <w:numFmt w:val="decimal"/>
      <w:isLgl/>
      <w:lvlText w:val="%1.%2.%3.%4.%5.%6.%7."/>
      <w:lvlJc w:val="left"/>
      <w:pPr>
        <w:ind w:left="4680" w:hanging="1800"/>
      </w:pPr>
      <w:rPr>
        <w:rFonts w:hint="default"/>
        <w:color w:val="414142"/>
      </w:rPr>
    </w:lvl>
    <w:lvl w:ilvl="7">
      <w:start w:val="1"/>
      <w:numFmt w:val="decimal"/>
      <w:isLgl/>
      <w:lvlText w:val="%1.%2.%3.%4.%5.%6.%7.%8."/>
      <w:lvlJc w:val="left"/>
      <w:pPr>
        <w:ind w:left="5040" w:hanging="1800"/>
      </w:pPr>
      <w:rPr>
        <w:rFonts w:hint="default"/>
        <w:color w:val="414142"/>
      </w:rPr>
    </w:lvl>
    <w:lvl w:ilvl="8">
      <w:start w:val="1"/>
      <w:numFmt w:val="decimal"/>
      <w:isLgl/>
      <w:lvlText w:val="%1.%2.%3.%4.%5.%6.%7.%8.%9."/>
      <w:lvlJc w:val="left"/>
      <w:pPr>
        <w:ind w:left="5760" w:hanging="2160"/>
      </w:pPr>
      <w:rPr>
        <w:rFonts w:hint="default"/>
        <w:color w:val="414142"/>
      </w:rPr>
    </w:lvl>
  </w:abstractNum>
  <w:abstractNum w:abstractNumId="12" w15:restartNumberingAfterBreak="0">
    <w:nsid w:val="611404D1"/>
    <w:multiLevelType w:val="multilevel"/>
    <w:tmpl w:val="E45895CC"/>
    <w:lvl w:ilvl="0">
      <w:start w:val="7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61A42B05"/>
    <w:multiLevelType w:val="hybridMultilevel"/>
    <w:tmpl w:val="D2023674"/>
    <w:lvl w:ilvl="0" w:tplc="30EACD9E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6BE1604D"/>
    <w:multiLevelType w:val="hybridMultilevel"/>
    <w:tmpl w:val="441AF660"/>
    <w:lvl w:ilvl="0" w:tplc="D67010A6">
      <w:start w:val="1"/>
      <w:numFmt w:val="bullet"/>
      <w:lvlText w:val="−"/>
      <w:lvlJc w:val="left"/>
      <w:pPr>
        <w:ind w:left="1560" w:hanging="360"/>
      </w:pPr>
      <w:rPr>
        <w:rFonts w:ascii="Arial" w:hAnsi="Arial" w:hint="default"/>
      </w:rPr>
    </w:lvl>
    <w:lvl w:ilvl="1" w:tplc="0426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5" w15:restartNumberingAfterBreak="0">
    <w:nsid w:val="6C030077"/>
    <w:multiLevelType w:val="hybridMultilevel"/>
    <w:tmpl w:val="45DEB55E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B40C76"/>
    <w:multiLevelType w:val="hybridMultilevel"/>
    <w:tmpl w:val="C2B41460"/>
    <w:lvl w:ilvl="0" w:tplc="30EACD9E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6D9D78C1"/>
    <w:multiLevelType w:val="hybridMultilevel"/>
    <w:tmpl w:val="BE8C9BDE"/>
    <w:lvl w:ilvl="0" w:tplc="9B745C34">
      <w:start w:val="1"/>
      <w:numFmt w:val="bullet"/>
      <w:lvlText w:val="−"/>
      <w:lvlJc w:val="left"/>
      <w:pPr>
        <w:ind w:left="1440" w:hanging="360"/>
      </w:pPr>
      <w:rPr>
        <w:rFonts w:ascii="Arial" w:hAnsi="Aria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0717E09"/>
    <w:multiLevelType w:val="hybridMultilevel"/>
    <w:tmpl w:val="9C76D118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A27E0"/>
    <w:multiLevelType w:val="multilevel"/>
    <w:tmpl w:val="EEBC68DE"/>
    <w:lvl w:ilvl="0">
      <w:start w:val="1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2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2" w:hanging="2160"/>
      </w:pPr>
      <w:rPr>
        <w:rFonts w:hint="default"/>
      </w:rPr>
    </w:lvl>
  </w:abstractNum>
  <w:abstractNum w:abstractNumId="20" w15:restartNumberingAfterBreak="0">
    <w:nsid w:val="7DCE0C24"/>
    <w:multiLevelType w:val="hybridMultilevel"/>
    <w:tmpl w:val="A8044150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9"/>
  </w:num>
  <w:num w:numId="4">
    <w:abstractNumId w:val="15"/>
  </w:num>
  <w:num w:numId="5">
    <w:abstractNumId w:val="12"/>
  </w:num>
  <w:num w:numId="6">
    <w:abstractNumId w:val="20"/>
  </w:num>
  <w:num w:numId="7">
    <w:abstractNumId w:val="6"/>
  </w:num>
  <w:num w:numId="8">
    <w:abstractNumId w:val="10"/>
  </w:num>
  <w:num w:numId="9">
    <w:abstractNumId w:val="18"/>
  </w:num>
  <w:num w:numId="10">
    <w:abstractNumId w:val="7"/>
  </w:num>
  <w:num w:numId="11">
    <w:abstractNumId w:val="2"/>
  </w:num>
  <w:num w:numId="12">
    <w:abstractNumId w:val="14"/>
  </w:num>
  <w:num w:numId="13">
    <w:abstractNumId w:val="4"/>
  </w:num>
  <w:num w:numId="14">
    <w:abstractNumId w:val="17"/>
  </w:num>
  <w:num w:numId="15">
    <w:abstractNumId w:val="8"/>
  </w:num>
  <w:num w:numId="16">
    <w:abstractNumId w:val="0"/>
  </w:num>
  <w:num w:numId="17">
    <w:abstractNumId w:val="8"/>
  </w:num>
  <w:num w:numId="1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3"/>
  </w:num>
  <w:num w:numId="20">
    <w:abstractNumId w:val="3"/>
  </w:num>
  <w:num w:numId="21">
    <w:abstractNumId w:val="16"/>
  </w:num>
  <w:num w:numId="22">
    <w:abstractNumId w:val="1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Tc1sLQwNLA0MTFU0lEKTi0uzszPAykwqQUARAGJGiwAAAA="/>
  </w:docVars>
  <w:rsids>
    <w:rsidRoot w:val="00D75732"/>
    <w:rsid w:val="00000D37"/>
    <w:rsid w:val="000015F5"/>
    <w:rsid w:val="00003C85"/>
    <w:rsid w:val="00003E2A"/>
    <w:rsid w:val="00013B54"/>
    <w:rsid w:val="0001455D"/>
    <w:rsid w:val="00016FD2"/>
    <w:rsid w:val="00020168"/>
    <w:rsid w:val="00037569"/>
    <w:rsid w:val="00046DB4"/>
    <w:rsid w:val="00047675"/>
    <w:rsid w:val="000500BD"/>
    <w:rsid w:val="00051F76"/>
    <w:rsid w:val="0005228A"/>
    <w:rsid w:val="000564F0"/>
    <w:rsid w:val="00056D76"/>
    <w:rsid w:val="000571E8"/>
    <w:rsid w:val="00061280"/>
    <w:rsid w:val="000632CD"/>
    <w:rsid w:val="0006368B"/>
    <w:rsid w:val="00064CF8"/>
    <w:rsid w:val="00082CD3"/>
    <w:rsid w:val="000833FD"/>
    <w:rsid w:val="00092B35"/>
    <w:rsid w:val="000945CE"/>
    <w:rsid w:val="000A21A9"/>
    <w:rsid w:val="000B0080"/>
    <w:rsid w:val="000B5D30"/>
    <w:rsid w:val="000C185D"/>
    <w:rsid w:val="000C757C"/>
    <w:rsid w:val="000D0C83"/>
    <w:rsid w:val="000D1431"/>
    <w:rsid w:val="000D180A"/>
    <w:rsid w:val="000D51A4"/>
    <w:rsid w:val="000E0BF2"/>
    <w:rsid w:val="000E3B89"/>
    <w:rsid w:val="000E4014"/>
    <w:rsid w:val="000F2D84"/>
    <w:rsid w:val="000F620F"/>
    <w:rsid w:val="000F6DF7"/>
    <w:rsid w:val="00100922"/>
    <w:rsid w:val="00100DBB"/>
    <w:rsid w:val="001012FE"/>
    <w:rsid w:val="00102276"/>
    <w:rsid w:val="0010595B"/>
    <w:rsid w:val="00107905"/>
    <w:rsid w:val="00110AF1"/>
    <w:rsid w:val="00113A8F"/>
    <w:rsid w:val="00114F72"/>
    <w:rsid w:val="00117B65"/>
    <w:rsid w:val="00121CAF"/>
    <w:rsid w:val="001220D0"/>
    <w:rsid w:val="001222EB"/>
    <w:rsid w:val="00122E5F"/>
    <w:rsid w:val="0012377F"/>
    <w:rsid w:val="00124F9A"/>
    <w:rsid w:val="0013323F"/>
    <w:rsid w:val="00134763"/>
    <w:rsid w:val="001440F0"/>
    <w:rsid w:val="00144A98"/>
    <w:rsid w:val="001472BB"/>
    <w:rsid w:val="00153567"/>
    <w:rsid w:val="0015581F"/>
    <w:rsid w:val="00172BD9"/>
    <w:rsid w:val="00175C65"/>
    <w:rsid w:val="001773B3"/>
    <w:rsid w:val="00187191"/>
    <w:rsid w:val="00191B08"/>
    <w:rsid w:val="001A2584"/>
    <w:rsid w:val="001A30AD"/>
    <w:rsid w:val="001A6BB6"/>
    <w:rsid w:val="001B3325"/>
    <w:rsid w:val="001B3510"/>
    <w:rsid w:val="001B45F0"/>
    <w:rsid w:val="001B6585"/>
    <w:rsid w:val="001B71CD"/>
    <w:rsid w:val="001B7E99"/>
    <w:rsid w:val="001C0606"/>
    <w:rsid w:val="001C2482"/>
    <w:rsid w:val="001C608C"/>
    <w:rsid w:val="001C68B1"/>
    <w:rsid w:val="001D78EE"/>
    <w:rsid w:val="001D7E02"/>
    <w:rsid w:val="001E2E3A"/>
    <w:rsid w:val="001E59E5"/>
    <w:rsid w:val="001E5ED9"/>
    <w:rsid w:val="001E7C9E"/>
    <w:rsid w:val="001F24DA"/>
    <w:rsid w:val="001F2C2E"/>
    <w:rsid w:val="001F5F2A"/>
    <w:rsid w:val="001F6146"/>
    <w:rsid w:val="00201284"/>
    <w:rsid w:val="00201FB9"/>
    <w:rsid w:val="002102A2"/>
    <w:rsid w:val="002136A2"/>
    <w:rsid w:val="00215769"/>
    <w:rsid w:val="002166DA"/>
    <w:rsid w:val="00224E38"/>
    <w:rsid w:val="002268A0"/>
    <w:rsid w:val="00233721"/>
    <w:rsid w:val="00233742"/>
    <w:rsid w:val="00233A05"/>
    <w:rsid w:val="00254FA0"/>
    <w:rsid w:val="00255189"/>
    <w:rsid w:val="00257FB8"/>
    <w:rsid w:val="002616F9"/>
    <w:rsid w:val="0026381B"/>
    <w:rsid w:val="002654A2"/>
    <w:rsid w:val="0027086A"/>
    <w:rsid w:val="002718B8"/>
    <w:rsid w:val="00272AED"/>
    <w:rsid w:val="00273354"/>
    <w:rsid w:val="0028130E"/>
    <w:rsid w:val="002820FE"/>
    <w:rsid w:val="00294798"/>
    <w:rsid w:val="002A43C8"/>
    <w:rsid w:val="002B1EB7"/>
    <w:rsid w:val="002B25BE"/>
    <w:rsid w:val="002B4908"/>
    <w:rsid w:val="002C09A8"/>
    <w:rsid w:val="002C62F6"/>
    <w:rsid w:val="002D442B"/>
    <w:rsid w:val="002E35B9"/>
    <w:rsid w:val="002E5596"/>
    <w:rsid w:val="002E72D2"/>
    <w:rsid w:val="002F046D"/>
    <w:rsid w:val="002F142D"/>
    <w:rsid w:val="002F411E"/>
    <w:rsid w:val="002F5769"/>
    <w:rsid w:val="0030290A"/>
    <w:rsid w:val="00304C7F"/>
    <w:rsid w:val="003113B2"/>
    <w:rsid w:val="003120EF"/>
    <w:rsid w:val="00314586"/>
    <w:rsid w:val="0031562B"/>
    <w:rsid w:val="003159A8"/>
    <w:rsid w:val="0031649F"/>
    <w:rsid w:val="0032306D"/>
    <w:rsid w:val="0032637E"/>
    <w:rsid w:val="00330BCF"/>
    <w:rsid w:val="00330F6C"/>
    <w:rsid w:val="00331F65"/>
    <w:rsid w:val="00336189"/>
    <w:rsid w:val="003372DE"/>
    <w:rsid w:val="00342D35"/>
    <w:rsid w:val="00344560"/>
    <w:rsid w:val="00345E9A"/>
    <w:rsid w:val="00357833"/>
    <w:rsid w:val="00357D47"/>
    <w:rsid w:val="00361788"/>
    <w:rsid w:val="0036461F"/>
    <w:rsid w:val="00365B06"/>
    <w:rsid w:val="00366814"/>
    <w:rsid w:val="00366846"/>
    <w:rsid w:val="003728D7"/>
    <w:rsid w:val="00373FAC"/>
    <w:rsid w:val="00375BCD"/>
    <w:rsid w:val="00381685"/>
    <w:rsid w:val="00384182"/>
    <w:rsid w:val="003878A0"/>
    <w:rsid w:val="0039067E"/>
    <w:rsid w:val="00392270"/>
    <w:rsid w:val="00393458"/>
    <w:rsid w:val="00393D91"/>
    <w:rsid w:val="0039596C"/>
    <w:rsid w:val="00397254"/>
    <w:rsid w:val="003A19C8"/>
    <w:rsid w:val="003A69EF"/>
    <w:rsid w:val="003B22FA"/>
    <w:rsid w:val="003B24E6"/>
    <w:rsid w:val="003B7120"/>
    <w:rsid w:val="003B77D8"/>
    <w:rsid w:val="003B7E03"/>
    <w:rsid w:val="003C1592"/>
    <w:rsid w:val="003C4CE9"/>
    <w:rsid w:val="003D2F36"/>
    <w:rsid w:val="003D6A5C"/>
    <w:rsid w:val="003E357C"/>
    <w:rsid w:val="003E4142"/>
    <w:rsid w:val="003F46DD"/>
    <w:rsid w:val="003F4C43"/>
    <w:rsid w:val="003F52B2"/>
    <w:rsid w:val="0040395A"/>
    <w:rsid w:val="00404A0C"/>
    <w:rsid w:val="0041022E"/>
    <w:rsid w:val="00412A8A"/>
    <w:rsid w:val="00414425"/>
    <w:rsid w:val="004146EB"/>
    <w:rsid w:val="00415CA5"/>
    <w:rsid w:val="004202BB"/>
    <w:rsid w:val="00420780"/>
    <w:rsid w:val="004325D5"/>
    <w:rsid w:val="004327CC"/>
    <w:rsid w:val="00435572"/>
    <w:rsid w:val="00440C0D"/>
    <w:rsid w:val="0044260E"/>
    <w:rsid w:val="0045296E"/>
    <w:rsid w:val="00454A75"/>
    <w:rsid w:val="00457138"/>
    <w:rsid w:val="00460FB9"/>
    <w:rsid w:val="0046173A"/>
    <w:rsid w:val="004640D7"/>
    <w:rsid w:val="00465FEF"/>
    <w:rsid w:val="00470341"/>
    <w:rsid w:val="004711AA"/>
    <w:rsid w:val="00474549"/>
    <w:rsid w:val="004745C0"/>
    <w:rsid w:val="00475CC5"/>
    <w:rsid w:val="00476C49"/>
    <w:rsid w:val="004817A8"/>
    <w:rsid w:val="004A33C4"/>
    <w:rsid w:val="004A729E"/>
    <w:rsid w:val="004B3808"/>
    <w:rsid w:val="004B45C9"/>
    <w:rsid w:val="004B4712"/>
    <w:rsid w:val="004B4AFA"/>
    <w:rsid w:val="004B5E1B"/>
    <w:rsid w:val="004B6F85"/>
    <w:rsid w:val="004B7A45"/>
    <w:rsid w:val="004B7B3D"/>
    <w:rsid w:val="004C1337"/>
    <w:rsid w:val="004C34A3"/>
    <w:rsid w:val="004C3BC4"/>
    <w:rsid w:val="004D1E76"/>
    <w:rsid w:val="004D4DAA"/>
    <w:rsid w:val="004D52D5"/>
    <w:rsid w:val="004E04F8"/>
    <w:rsid w:val="004F1BD6"/>
    <w:rsid w:val="004F3AC6"/>
    <w:rsid w:val="004F5BE4"/>
    <w:rsid w:val="00505A63"/>
    <w:rsid w:val="00507A87"/>
    <w:rsid w:val="005124E5"/>
    <w:rsid w:val="0052192B"/>
    <w:rsid w:val="00523A5F"/>
    <w:rsid w:val="00530945"/>
    <w:rsid w:val="0053150D"/>
    <w:rsid w:val="00532790"/>
    <w:rsid w:val="0053280D"/>
    <w:rsid w:val="00533C8C"/>
    <w:rsid w:val="0053586F"/>
    <w:rsid w:val="00540F5F"/>
    <w:rsid w:val="00541E72"/>
    <w:rsid w:val="005439D3"/>
    <w:rsid w:val="00543CDE"/>
    <w:rsid w:val="00552CF2"/>
    <w:rsid w:val="00557087"/>
    <w:rsid w:val="0056020A"/>
    <w:rsid w:val="00561C40"/>
    <w:rsid w:val="005625E7"/>
    <w:rsid w:val="0058178D"/>
    <w:rsid w:val="005901D3"/>
    <w:rsid w:val="00591040"/>
    <w:rsid w:val="00595926"/>
    <w:rsid w:val="005A1DC6"/>
    <w:rsid w:val="005A2C75"/>
    <w:rsid w:val="005A7204"/>
    <w:rsid w:val="005B1475"/>
    <w:rsid w:val="005B16A3"/>
    <w:rsid w:val="005B4C95"/>
    <w:rsid w:val="005C37D1"/>
    <w:rsid w:val="005C6D8D"/>
    <w:rsid w:val="005C7FB2"/>
    <w:rsid w:val="005D07F7"/>
    <w:rsid w:val="005D588F"/>
    <w:rsid w:val="005D6258"/>
    <w:rsid w:val="005E1609"/>
    <w:rsid w:val="005E4F09"/>
    <w:rsid w:val="005E5949"/>
    <w:rsid w:val="005E6074"/>
    <w:rsid w:val="005E64FD"/>
    <w:rsid w:val="005E73EA"/>
    <w:rsid w:val="005E74C8"/>
    <w:rsid w:val="005F12F9"/>
    <w:rsid w:val="005F1F01"/>
    <w:rsid w:val="00602C5E"/>
    <w:rsid w:val="00610005"/>
    <w:rsid w:val="006106C8"/>
    <w:rsid w:val="006110BE"/>
    <w:rsid w:val="00612D0A"/>
    <w:rsid w:val="00614297"/>
    <w:rsid w:val="00615260"/>
    <w:rsid w:val="00624C71"/>
    <w:rsid w:val="0062628A"/>
    <w:rsid w:val="00626FAC"/>
    <w:rsid w:val="00627D46"/>
    <w:rsid w:val="00634BB0"/>
    <w:rsid w:val="006371C9"/>
    <w:rsid w:val="00645C5A"/>
    <w:rsid w:val="006500ED"/>
    <w:rsid w:val="00652BF7"/>
    <w:rsid w:val="006562BC"/>
    <w:rsid w:val="0065780C"/>
    <w:rsid w:val="00664B8A"/>
    <w:rsid w:val="0066580B"/>
    <w:rsid w:val="006673D1"/>
    <w:rsid w:val="00672952"/>
    <w:rsid w:val="00672A18"/>
    <w:rsid w:val="0067350B"/>
    <w:rsid w:val="006762F3"/>
    <w:rsid w:val="00676897"/>
    <w:rsid w:val="00683598"/>
    <w:rsid w:val="00685313"/>
    <w:rsid w:val="006869F3"/>
    <w:rsid w:val="00690C22"/>
    <w:rsid w:val="00691B1E"/>
    <w:rsid w:val="00691F0A"/>
    <w:rsid w:val="00694CC6"/>
    <w:rsid w:val="00697125"/>
    <w:rsid w:val="006B4558"/>
    <w:rsid w:val="006B69FF"/>
    <w:rsid w:val="006C2642"/>
    <w:rsid w:val="006C2F27"/>
    <w:rsid w:val="006C37DD"/>
    <w:rsid w:val="006C5666"/>
    <w:rsid w:val="006E0A8B"/>
    <w:rsid w:val="006E42C0"/>
    <w:rsid w:val="006E4978"/>
    <w:rsid w:val="006E6AFE"/>
    <w:rsid w:val="006F007E"/>
    <w:rsid w:val="006F57E1"/>
    <w:rsid w:val="006F5BDA"/>
    <w:rsid w:val="006F79AE"/>
    <w:rsid w:val="007000BD"/>
    <w:rsid w:val="007045FE"/>
    <w:rsid w:val="00722403"/>
    <w:rsid w:val="00724FDE"/>
    <w:rsid w:val="0073448F"/>
    <w:rsid w:val="007363C7"/>
    <w:rsid w:val="007379D0"/>
    <w:rsid w:val="007405E5"/>
    <w:rsid w:val="00741E40"/>
    <w:rsid w:val="00744383"/>
    <w:rsid w:val="007452D7"/>
    <w:rsid w:val="00747A4F"/>
    <w:rsid w:val="00747B39"/>
    <w:rsid w:val="00752363"/>
    <w:rsid w:val="00752703"/>
    <w:rsid w:val="007531CC"/>
    <w:rsid w:val="007534B9"/>
    <w:rsid w:val="00755477"/>
    <w:rsid w:val="007558C2"/>
    <w:rsid w:val="0075705F"/>
    <w:rsid w:val="00760E72"/>
    <w:rsid w:val="00761313"/>
    <w:rsid w:val="00763450"/>
    <w:rsid w:val="00763757"/>
    <w:rsid w:val="007657CA"/>
    <w:rsid w:val="007720A5"/>
    <w:rsid w:val="00772D49"/>
    <w:rsid w:val="007739AE"/>
    <w:rsid w:val="00773B23"/>
    <w:rsid w:val="00774861"/>
    <w:rsid w:val="00780C30"/>
    <w:rsid w:val="00782AF0"/>
    <w:rsid w:val="00782D88"/>
    <w:rsid w:val="00795E14"/>
    <w:rsid w:val="007A1855"/>
    <w:rsid w:val="007A34A6"/>
    <w:rsid w:val="007B0BC4"/>
    <w:rsid w:val="007B6D78"/>
    <w:rsid w:val="007C2360"/>
    <w:rsid w:val="007C7823"/>
    <w:rsid w:val="007D1BA8"/>
    <w:rsid w:val="007D3C2A"/>
    <w:rsid w:val="007D44F8"/>
    <w:rsid w:val="007D4960"/>
    <w:rsid w:val="007D71C8"/>
    <w:rsid w:val="007E09C5"/>
    <w:rsid w:val="007E10C1"/>
    <w:rsid w:val="007E4F7D"/>
    <w:rsid w:val="007E5056"/>
    <w:rsid w:val="007E7BA5"/>
    <w:rsid w:val="007F163C"/>
    <w:rsid w:val="007F5ED6"/>
    <w:rsid w:val="00803900"/>
    <w:rsid w:val="008058D8"/>
    <w:rsid w:val="00810CDB"/>
    <w:rsid w:val="00813F96"/>
    <w:rsid w:val="00820A0A"/>
    <w:rsid w:val="00823480"/>
    <w:rsid w:val="00826028"/>
    <w:rsid w:val="00827027"/>
    <w:rsid w:val="00833C2B"/>
    <w:rsid w:val="00835790"/>
    <w:rsid w:val="00841BE7"/>
    <w:rsid w:val="00843738"/>
    <w:rsid w:val="00844ABD"/>
    <w:rsid w:val="00851AE3"/>
    <w:rsid w:val="00860A82"/>
    <w:rsid w:val="00863C4B"/>
    <w:rsid w:val="00866842"/>
    <w:rsid w:val="00870163"/>
    <w:rsid w:val="00871D2E"/>
    <w:rsid w:val="0087435C"/>
    <w:rsid w:val="00875ACD"/>
    <w:rsid w:val="0088067E"/>
    <w:rsid w:val="008844E2"/>
    <w:rsid w:val="00896442"/>
    <w:rsid w:val="0089684A"/>
    <w:rsid w:val="00897218"/>
    <w:rsid w:val="0089729B"/>
    <w:rsid w:val="008A129B"/>
    <w:rsid w:val="008B7E9D"/>
    <w:rsid w:val="008C0AB9"/>
    <w:rsid w:val="008C1028"/>
    <w:rsid w:val="008C30CE"/>
    <w:rsid w:val="008C48E0"/>
    <w:rsid w:val="008C7AF2"/>
    <w:rsid w:val="008D15E7"/>
    <w:rsid w:val="008D232F"/>
    <w:rsid w:val="008E2808"/>
    <w:rsid w:val="008F2FEA"/>
    <w:rsid w:val="008F34C3"/>
    <w:rsid w:val="00904E2D"/>
    <w:rsid w:val="00910755"/>
    <w:rsid w:val="0091496F"/>
    <w:rsid w:val="00926273"/>
    <w:rsid w:val="009264DB"/>
    <w:rsid w:val="00927089"/>
    <w:rsid w:val="0093225E"/>
    <w:rsid w:val="00942530"/>
    <w:rsid w:val="00942962"/>
    <w:rsid w:val="009438E7"/>
    <w:rsid w:val="0094422F"/>
    <w:rsid w:val="00945211"/>
    <w:rsid w:val="00945D78"/>
    <w:rsid w:val="00946139"/>
    <w:rsid w:val="009521CA"/>
    <w:rsid w:val="00954472"/>
    <w:rsid w:val="00960609"/>
    <w:rsid w:val="00962D65"/>
    <w:rsid w:val="00966AD5"/>
    <w:rsid w:val="00970C76"/>
    <w:rsid w:val="0097166B"/>
    <w:rsid w:val="00974425"/>
    <w:rsid w:val="009768F1"/>
    <w:rsid w:val="00981D37"/>
    <w:rsid w:val="00983C62"/>
    <w:rsid w:val="009870E7"/>
    <w:rsid w:val="00991FF7"/>
    <w:rsid w:val="00996A94"/>
    <w:rsid w:val="009A3A9F"/>
    <w:rsid w:val="009B216A"/>
    <w:rsid w:val="009B29CD"/>
    <w:rsid w:val="009B4F8E"/>
    <w:rsid w:val="009B5280"/>
    <w:rsid w:val="009C4C8A"/>
    <w:rsid w:val="009D49FB"/>
    <w:rsid w:val="009E2087"/>
    <w:rsid w:val="009F0DA8"/>
    <w:rsid w:val="009F6036"/>
    <w:rsid w:val="009F6E49"/>
    <w:rsid w:val="009F7F97"/>
    <w:rsid w:val="00A00572"/>
    <w:rsid w:val="00A00B4E"/>
    <w:rsid w:val="00A00F92"/>
    <w:rsid w:val="00A01FA6"/>
    <w:rsid w:val="00A05C73"/>
    <w:rsid w:val="00A10A21"/>
    <w:rsid w:val="00A15AFE"/>
    <w:rsid w:val="00A22C4E"/>
    <w:rsid w:val="00A2343E"/>
    <w:rsid w:val="00A2414C"/>
    <w:rsid w:val="00A30520"/>
    <w:rsid w:val="00A33C45"/>
    <w:rsid w:val="00A371A5"/>
    <w:rsid w:val="00A4122C"/>
    <w:rsid w:val="00A417D0"/>
    <w:rsid w:val="00A45E22"/>
    <w:rsid w:val="00A53CEC"/>
    <w:rsid w:val="00A57512"/>
    <w:rsid w:val="00A60BC3"/>
    <w:rsid w:val="00A67D9A"/>
    <w:rsid w:val="00A70D47"/>
    <w:rsid w:val="00A71EC2"/>
    <w:rsid w:val="00A72A61"/>
    <w:rsid w:val="00A76F67"/>
    <w:rsid w:val="00A8566C"/>
    <w:rsid w:val="00A903DC"/>
    <w:rsid w:val="00A9094F"/>
    <w:rsid w:val="00A94A71"/>
    <w:rsid w:val="00A96AC7"/>
    <w:rsid w:val="00AA29D7"/>
    <w:rsid w:val="00AA3100"/>
    <w:rsid w:val="00AA47CF"/>
    <w:rsid w:val="00AA5F2C"/>
    <w:rsid w:val="00AA6302"/>
    <w:rsid w:val="00AB5D9E"/>
    <w:rsid w:val="00AC20D9"/>
    <w:rsid w:val="00AC3C62"/>
    <w:rsid w:val="00AC6425"/>
    <w:rsid w:val="00AC7C88"/>
    <w:rsid w:val="00AD3E0C"/>
    <w:rsid w:val="00AD5751"/>
    <w:rsid w:val="00AD7261"/>
    <w:rsid w:val="00AE0FEB"/>
    <w:rsid w:val="00AE1A6F"/>
    <w:rsid w:val="00AE53CD"/>
    <w:rsid w:val="00AF508F"/>
    <w:rsid w:val="00AF69D2"/>
    <w:rsid w:val="00B0151F"/>
    <w:rsid w:val="00B060E0"/>
    <w:rsid w:val="00B103AF"/>
    <w:rsid w:val="00B21728"/>
    <w:rsid w:val="00B22354"/>
    <w:rsid w:val="00B22A5C"/>
    <w:rsid w:val="00B248F7"/>
    <w:rsid w:val="00B26D29"/>
    <w:rsid w:val="00B41220"/>
    <w:rsid w:val="00B42BAF"/>
    <w:rsid w:val="00B43A54"/>
    <w:rsid w:val="00B46EA6"/>
    <w:rsid w:val="00B51FBC"/>
    <w:rsid w:val="00B5242E"/>
    <w:rsid w:val="00B55902"/>
    <w:rsid w:val="00B55D1C"/>
    <w:rsid w:val="00B625B2"/>
    <w:rsid w:val="00B63F16"/>
    <w:rsid w:val="00B666B3"/>
    <w:rsid w:val="00B6670D"/>
    <w:rsid w:val="00B67BAB"/>
    <w:rsid w:val="00B74711"/>
    <w:rsid w:val="00B84650"/>
    <w:rsid w:val="00B86112"/>
    <w:rsid w:val="00B863B3"/>
    <w:rsid w:val="00B877F0"/>
    <w:rsid w:val="00B90709"/>
    <w:rsid w:val="00B920A9"/>
    <w:rsid w:val="00B94245"/>
    <w:rsid w:val="00BA48C9"/>
    <w:rsid w:val="00BA67F3"/>
    <w:rsid w:val="00BC04FC"/>
    <w:rsid w:val="00BC0641"/>
    <w:rsid w:val="00BC20AD"/>
    <w:rsid w:val="00BC4737"/>
    <w:rsid w:val="00BC6420"/>
    <w:rsid w:val="00BC7CA9"/>
    <w:rsid w:val="00BD11E5"/>
    <w:rsid w:val="00BD2C23"/>
    <w:rsid w:val="00BD396E"/>
    <w:rsid w:val="00BD5ED4"/>
    <w:rsid w:val="00BD6C27"/>
    <w:rsid w:val="00BE094E"/>
    <w:rsid w:val="00BE0FEE"/>
    <w:rsid w:val="00BE54D3"/>
    <w:rsid w:val="00BF0D64"/>
    <w:rsid w:val="00BF10DE"/>
    <w:rsid w:val="00BF345B"/>
    <w:rsid w:val="00BF4309"/>
    <w:rsid w:val="00BF5F2A"/>
    <w:rsid w:val="00BF5F8E"/>
    <w:rsid w:val="00BF7440"/>
    <w:rsid w:val="00C04508"/>
    <w:rsid w:val="00C167BE"/>
    <w:rsid w:val="00C21696"/>
    <w:rsid w:val="00C241F4"/>
    <w:rsid w:val="00C30107"/>
    <w:rsid w:val="00C3126D"/>
    <w:rsid w:val="00C3160E"/>
    <w:rsid w:val="00C325F1"/>
    <w:rsid w:val="00C327A6"/>
    <w:rsid w:val="00C33D5B"/>
    <w:rsid w:val="00C34C86"/>
    <w:rsid w:val="00C34ECC"/>
    <w:rsid w:val="00C40D31"/>
    <w:rsid w:val="00C41C5D"/>
    <w:rsid w:val="00C427C0"/>
    <w:rsid w:val="00C43794"/>
    <w:rsid w:val="00C45F0F"/>
    <w:rsid w:val="00C46F01"/>
    <w:rsid w:val="00C506BA"/>
    <w:rsid w:val="00C50840"/>
    <w:rsid w:val="00C55AAD"/>
    <w:rsid w:val="00C61956"/>
    <w:rsid w:val="00C65084"/>
    <w:rsid w:val="00C66724"/>
    <w:rsid w:val="00C73A4F"/>
    <w:rsid w:val="00C74EB9"/>
    <w:rsid w:val="00C806A9"/>
    <w:rsid w:val="00C8514D"/>
    <w:rsid w:val="00C86885"/>
    <w:rsid w:val="00C92CED"/>
    <w:rsid w:val="00C934D8"/>
    <w:rsid w:val="00C94853"/>
    <w:rsid w:val="00C9659E"/>
    <w:rsid w:val="00CA41A3"/>
    <w:rsid w:val="00CB2D00"/>
    <w:rsid w:val="00CB3CE8"/>
    <w:rsid w:val="00CB424E"/>
    <w:rsid w:val="00CB7FDB"/>
    <w:rsid w:val="00CC3FB8"/>
    <w:rsid w:val="00CC4F37"/>
    <w:rsid w:val="00CC7230"/>
    <w:rsid w:val="00CD0629"/>
    <w:rsid w:val="00CD1E11"/>
    <w:rsid w:val="00CE0BD3"/>
    <w:rsid w:val="00CE5D20"/>
    <w:rsid w:val="00CE6C72"/>
    <w:rsid w:val="00CE7368"/>
    <w:rsid w:val="00CF2871"/>
    <w:rsid w:val="00D036EA"/>
    <w:rsid w:val="00D05196"/>
    <w:rsid w:val="00D06E91"/>
    <w:rsid w:val="00D07231"/>
    <w:rsid w:val="00D2053D"/>
    <w:rsid w:val="00D25E07"/>
    <w:rsid w:val="00D26D8B"/>
    <w:rsid w:val="00D30806"/>
    <w:rsid w:val="00D30DF2"/>
    <w:rsid w:val="00D3727D"/>
    <w:rsid w:val="00D40705"/>
    <w:rsid w:val="00D42958"/>
    <w:rsid w:val="00D519B8"/>
    <w:rsid w:val="00D5240D"/>
    <w:rsid w:val="00D54502"/>
    <w:rsid w:val="00D5761C"/>
    <w:rsid w:val="00D64923"/>
    <w:rsid w:val="00D64A77"/>
    <w:rsid w:val="00D67A91"/>
    <w:rsid w:val="00D719F0"/>
    <w:rsid w:val="00D75732"/>
    <w:rsid w:val="00D80DB5"/>
    <w:rsid w:val="00D810D1"/>
    <w:rsid w:val="00D86819"/>
    <w:rsid w:val="00D95C10"/>
    <w:rsid w:val="00DB6D1D"/>
    <w:rsid w:val="00DC386D"/>
    <w:rsid w:val="00DC5329"/>
    <w:rsid w:val="00DC7031"/>
    <w:rsid w:val="00DD40E4"/>
    <w:rsid w:val="00DD6C98"/>
    <w:rsid w:val="00DD711E"/>
    <w:rsid w:val="00DE0250"/>
    <w:rsid w:val="00DE07FF"/>
    <w:rsid w:val="00DE3D0C"/>
    <w:rsid w:val="00DE46C1"/>
    <w:rsid w:val="00DE5A3C"/>
    <w:rsid w:val="00DE7D9D"/>
    <w:rsid w:val="00DF194C"/>
    <w:rsid w:val="00DF3698"/>
    <w:rsid w:val="00DF633A"/>
    <w:rsid w:val="00DF7BF8"/>
    <w:rsid w:val="00E03B60"/>
    <w:rsid w:val="00E04834"/>
    <w:rsid w:val="00E110FB"/>
    <w:rsid w:val="00E148F5"/>
    <w:rsid w:val="00E15197"/>
    <w:rsid w:val="00E15DAF"/>
    <w:rsid w:val="00E175CE"/>
    <w:rsid w:val="00E21D3A"/>
    <w:rsid w:val="00E24EBB"/>
    <w:rsid w:val="00E25792"/>
    <w:rsid w:val="00E26428"/>
    <w:rsid w:val="00E30109"/>
    <w:rsid w:val="00E31A5D"/>
    <w:rsid w:val="00E32FCE"/>
    <w:rsid w:val="00E35271"/>
    <w:rsid w:val="00E37D7B"/>
    <w:rsid w:val="00E4047F"/>
    <w:rsid w:val="00E426B5"/>
    <w:rsid w:val="00E70EF7"/>
    <w:rsid w:val="00E73454"/>
    <w:rsid w:val="00E75F5A"/>
    <w:rsid w:val="00E82C92"/>
    <w:rsid w:val="00E86242"/>
    <w:rsid w:val="00E87912"/>
    <w:rsid w:val="00E9158B"/>
    <w:rsid w:val="00E929A2"/>
    <w:rsid w:val="00EA2970"/>
    <w:rsid w:val="00EA498D"/>
    <w:rsid w:val="00EA49D8"/>
    <w:rsid w:val="00EA5982"/>
    <w:rsid w:val="00EA6787"/>
    <w:rsid w:val="00EA7A24"/>
    <w:rsid w:val="00EB30F0"/>
    <w:rsid w:val="00EB5DB2"/>
    <w:rsid w:val="00EC52CA"/>
    <w:rsid w:val="00EC763B"/>
    <w:rsid w:val="00ED0C01"/>
    <w:rsid w:val="00ED5B22"/>
    <w:rsid w:val="00ED5CDE"/>
    <w:rsid w:val="00EE018A"/>
    <w:rsid w:val="00EE2B81"/>
    <w:rsid w:val="00EE38A9"/>
    <w:rsid w:val="00EE3E0A"/>
    <w:rsid w:val="00EE5EEE"/>
    <w:rsid w:val="00EF3707"/>
    <w:rsid w:val="00EF6316"/>
    <w:rsid w:val="00F01617"/>
    <w:rsid w:val="00F0722B"/>
    <w:rsid w:val="00F0740C"/>
    <w:rsid w:val="00F16B0F"/>
    <w:rsid w:val="00F17B07"/>
    <w:rsid w:val="00F17FCE"/>
    <w:rsid w:val="00F21D36"/>
    <w:rsid w:val="00F22DE7"/>
    <w:rsid w:val="00F31519"/>
    <w:rsid w:val="00F3246F"/>
    <w:rsid w:val="00F33BE5"/>
    <w:rsid w:val="00F3548C"/>
    <w:rsid w:val="00F36851"/>
    <w:rsid w:val="00F44C90"/>
    <w:rsid w:val="00F473CE"/>
    <w:rsid w:val="00F517DD"/>
    <w:rsid w:val="00F63324"/>
    <w:rsid w:val="00F6351D"/>
    <w:rsid w:val="00F73FB6"/>
    <w:rsid w:val="00F812A1"/>
    <w:rsid w:val="00F9156D"/>
    <w:rsid w:val="00F925FD"/>
    <w:rsid w:val="00F95EA4"/>
    <w:rsid w:val="00FA1582"/>
    <w:rsid w:val="00FA3D35"/>
    <w:rsid w:val="00FA422E"/>
    <w:rsid w:val="00FA5C92"/>
    <w:rsid w:val="00FA75A4"/>
    <w:rsid w:val="00FB6115"/>
    <w:rsid w:val="00FC41FA"/>
    <w:rsid w:val="00FC69D4"/>
    <w:rsid w:val="00FD0487"/>
    <w:rsid w:val="00FD20A1"/>
    <w:rsid w:val="00FD541C"/>
    <w:rsid w:val="00FD5FFB"/>
    <w:rsid w:val="00FD770F"/>
    <w:rsid w:val="00FE1658"/>
    <w:rsid w:val="00FE16E2"/>
    <w:rsid w:val="00FE4AB3"/>
    <w:rsid w:val="00FF1148"/>
    <w:rsid w:val="00FF6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2435F957"/>
  <w15:docId w15:val="{664A035F-853D-47BE-ADEB-09A41B1FC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D75732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AC6425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D75732"/>
    <w:pPr>
      <w:keepNext/>
      <w:jc w:val="center"/>
      <w:outlineLvl w:val="2"/>
    </w:pPr>
    <w:rPr>
      <w:b/>
      <w:bCs/>
      <w:sz w:val="28"/>
      <w:lang w:val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D75732"/>
    <w:pPr>
      <w:ind w:firstLine="900"/>
    </w:pPr>
    <w:rPr>
      <w:sz w:val="28"/>
      <w:lang w:val="lv-LV"/>
    </w:rPr>
  </w:style>
  <w:style w:type="paragraph" w:styleId="BodyText">
    <w:name w:val="Body Text"/>
    <w:basedOn w:val="Normal"/>
    <w:rsid w:val="00D75732"/>
    <w:pPr>
      <w:jc w:val="center"/>
    </w:pPr>
    <w:rPr>
      <w:b/>
      <w:szCs w:val="20"/>
      <w:lang w:val="lv-LV" w:eastAsia="lv-LV"/>
    </w:rPr>
  </w:style>
  <w:style w:type="table" w:styleId="TableGrid">
    <w:name w:val="Table Grid"/>
    <w:basedOn w:val="TableNormal"/>
    <w:rsid w:val="00D757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isc">
    <w:name w:val="naisc"/>
    <w:basedOn w:val="Normal"/>
    <w:rsid w:val="00D75732"/>
    <w:pPr>
      <w:spacing w:before="100" w:after="100"/>
      <w:jc w:val="center"/>
    </w:pPr>
    <w:rPr>
      <w:lang w:val="lv-LV" w:eastAsia="lv-LV"/>
    </w:rPr>
  </w:style>
  <w:style w:type="paragraph" w:styleId="Header">
    <w:name w:val="header"/>
    <w:basedOn w:val="Normal"/>
    <w:link w:val="HeaderChar"/>
    <w:uiPriority w:val="99"/>
    <w:rsid w:val="009429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42962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uiPriority w:val="99"/>
    <w:unhideWhenUsed/>
    <w:rsid w:val="00AC6425"/>
    <w:pPr>
      <w:spacing w:before="100" w:beforeAutospacing="1" w:after="100" w:afterAutospacing="1"/>
    </w:pPr>
    <w:rPr>
      <w:lang w:val="lv-LV" w:eastAsia="lv-LV"/>
    </w:rPr>
  </w:style>
  <w:style w:type="character" w:customStyle="1" w:styleId="apple-converted-space">
    <w:name w:val="apple-converted-space"/>
    <w:basedOn w:val="DefaultParagraphFont"/>
    <w:rsid w:val="00AC6425"/>
  </w:style>
  <w:style w:type="character" w:styleId="Hyperlink">
    <w:name w:val="Hyperlink"/>
    <w:uiPriority w:val="99"/>
    <w:unhideWhenUsed/>
    <w:rsid w:val="00AC6425"/>
    <w:rPr>
      <w:color w:val="0000FF"/>
      <w:u w:val="single"/>
    </w:rPr>
  </w:style>
  <w:style w:type="character" w:customStyle="1" w:styleId="Heading1Char">
    <w:name w:val="Heading 1 Char"/>
    <w:link w:val="Heading1"/>
    <w:rsid w:val="00AC6425"/>
    <w:rPr>
      <w:rFonts w:ascii="Cambria" w:hAnsi="Cambria"/>
      <w:b/>
      <w:bCs/>
      <w:kern w:val="32"/>
      <w:sz w:val="32"/>
      <w:szCs w:val="32"/>
      <w:lang w:val="en-GB" w:eastAsia="en-US"/>
    </w:rPr>
  </w:style>
  <w:style w:type="character" w:customStyle="1" w:styleId="Heading3Char">
    <w:name w:val="Heading 3 Char"/>
    <w:link w:val="Heading3"/>
    <w:rsid w:val="0088067E"/>
    <w:rPr>
      <w:b/>
      <w:bCs/>
      <w:sz w:val="28"/>
      <w:szCs w:val="24"/>
      <w:lang w:eastAsia="en-US"/>
    </w:rPr>
  </w:style>
  <w:style w:type="character" w:customStyle="1" w:styleId="BodyTextIndentChar">
    <w:name w:val="Body Text Indent Char"/>
    <w:link w:val="BodyTextIndent"/>
    <w:rsid w:val="0088067E"/>
    <w:rPr>
      <w:sz w:val="28"/>
      <w:szCs w:val="24"/>
      <w:lang w:eastAsia="en-US"/>
    </w:rPr>
  </w:style>
  <w:style w:type="character" w:styleId="Strong">
    <w:name w:val="Strong"/>
    <w:uiPriority w:val="22"/>
    <w:qFormat/>
    <w:rsid w:val="0088067E"/>
    <w:rPr>
      <w:b/>
      <w:bCs/>
    </w:rPr>
  </w:style>
  <w:style w:type="paragraph" w:styleId="BalloonText">
    <w:name w:val="Balloon Text"/>
    <w:basedOn w:val="Normal"/>
    <w:link w:val="BalloonTextChar"/>
    <w:rsid w:val="00CD1E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D1E11"/>
    <w:rPr>
      <w:rFonts w:ascii="Segoe UI" w:hAnsi="Segoe UI" w:cs="Segoe UI"/>
      <w:sz w:val="18"/>
      <w:szCs w:val="18"/>
      <w:lang w:val="en-GB" w:eastAsia="en-US"/>
    </w:rPr>
  </w:style>
  <w:style w:type="paragraph" w:styleId="ListParagraph">
    <w:name w:val="List Paragraph"/>
    <w:basedOn w:val="Normal"/>
    <w:uiPriority w:val="34"/>
    <w:qFormat/>
    <w:rsid w:val="009768F1"/>
    <w:pPr>
      <w:ind w:left="720"/>
      <w:contextualSpacing/>
    </w:pPr>
  </w:style>
  <w:style w:type="character" w:styleId="FootnoteReference">
    <w:name w:val="footnote reference"/>
    <w:aliases w:val="BVI fnr,E,E FNZ,Footnote Reference Number,Footnote Reference Superscript,Footnote Refernece,Footnote reference number,Footnote symbol,Footnotes refss,Fussnota,Fußnotenzeichen_Raxen,Ref,SUP,SUPERS,Times 10 Point,callout,ftref,stylish"/>
    <w:uiPriority w:val="99"/>
    <w:rsid w:val="00530945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530945"/>
    <w:rPr>
      <w:rFonts w:ascii="Calibri" w:eastAsia="Calibri" w:hAnsi="Calibri"/>
      <w:sz w:val="20"/>
      <w:szCs w:val="20"/>
      <w:lang w:val="lv-LV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30945"/>
    <w:rPr>
      <w:rFonts w:ascii="Calibri" w:eastAsia="Calibri" w:hAnsi="Calibri"/>
      <w:lang w:eastAsia="en-US"/>
    </w:rPr>
  </w:style>
  <w:style w:type="character" w:styleId="CommentReference">
    <w:name w:val="annotation reference"/>
    <w:basedOn w:val="DefaultParagraphFont"/>
    <w:rsid w:val="00C167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C167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167BE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167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167BE"/>
    <w:rPr>
      <w:b/>
      <w:bCs/>
      <w:lang w:val="en-GB" w:eastAsia="en-US"/>
    </w:rPr>
  </w:style>
  <w:style w:type="character" w:customStyle="1" w:styleId="NoSpacingChar">
    <w:name w:val="No Spacing Char"/>
    <w:link w:val="NoSpacing"/>
    <w:uiPriority w:val="1"/>
    <w:locked/>
    <w:rsid w:val="00615260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615260"/>
    <w:rPr>
      <w:sz w:val="24"/>
      <w:szCs w:val="24"/>
    </w:rPr>
  </w:style>
  <w:style w:type="paragraph" w:customStyle="1" w:styleId="tv2132">
    <w:name w:val="tv2132"/>
    <w:basedOn w:val="Normal"/>
    <w:rsid w:val="00D64923"/>
    <w:pPr>
      <w:spacing w:line="360" w:lineRule="auto"/>
      <w:ind w:firstLine="300"/>
    </w:pPr>
    <w:rPr>
      <w:color w:val="414142"/>
      <w:sz w:val="20"/>
      <w:szCs w:val="20"/>
      <w:lang w:val="lv-LV" w:eastAsia="lv-LV"/>
    </w:rPr>
  </w:style>
  <w:style w:type="character" w:customStyle="1" w:styleId="st">
    <w:name w:val="st"/>
    <w:basedOn w:val="DefaultParagraphFont"/>
    <w:rsid w:val="00B41220"/>
  </w:style>
  <w:style w:type="character" w:styleId="Emphasis">
    <w:name w:val="Emphasis"/>
    <w:basedOn w:val="DefaultParagraphFont"/>
    <w:uiPriority w:val="20"/>
    <w:qFormat/>
    <w:rsid w:val="00B41220"/>
    <w:rPr>
      <w:i/>
      <w:iCs/>
    </w:rPr>
  </w:style>
  <w:style w:type="character" w:customStyle="1" w:styleId="HeaderChar">
    <w:name w:val="Header Char"/>
    <w:basedOn w:val="DefaultParagraphFont"/>
    <w:link w:val="Header"/>
    <w:uiPriority w:val="99"/>
    <w:rsid w:val="002C09A8"/>
    <w:rPr>
      <w:sz w:val="24"/>
      <w:szCs w:val="24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401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0E4014"/>
    <w:rPr>
      <w:lang w:val="en-GB" w:eastAsia="en-US"/>
    </w:rPr>
  </w:style>
  <w:style w:type="character" w:styleId="EndnoteReference">
    <w:name w:val="endnote reference"/>
    <w:basedOn w:val="DefaultParagraphFont"/>
    <w:semiHidden/>
    <w:unhideWhenUsed/>
    <w:rsid w:val="000E4014"/>
    <w:rPr>
      <w:vertAlign w:val="superscript"/>
    </w:rPr>
  </w:style>
  <w:style w:type="paragraph" w:styleId="Revision">
    <w:name w:val="Revision"/>
    <w:hidden/>
    <w:uiPriority w:val="99"/>
    <w:semiHidden/>
    <w:rsid w:val="00624C71"/>
    <w:rPr>
      <w:sz w:val="24"/>
      <w:szCs w:val="24"/>
      <w:lang w:val="en-GB" w:eastAsia="en-US"/>
    </w:rPr>
  </w:style>
  <w:style w:type="paragraph" w:customStyle="1" w:styleId="CharChar1">
    <w:name w:val="Char Char1"/>
    <w:basedOn w:val="Normal"/>
    <w:rsid w:val="000D51A4"/>
    <w:pPr>
      <w:spacing w:after="160" w:line="240" w:lineRule="exact"/>
    </w:pPr>
    <w:rPr>
      <w:rFonts w:ascii="Tahoma" w:hAnsi="Tahoma"/>
      <w:sz w:val="20"/>
      <w:szCs w:val="20"/>
      <w:lang w:val="en-US"/>
    </w:rPr>
  </w:style>
  <w:style w:type="paragraph" w:customStyle="1" w:styleId="tv213">
    <w:name w:val="tv213"/>
    <w:basedOn w:val="Normal"/>
    <w:rsid w:val="00393D91"/>
    <w:pPr>
      <w:spacing w:before="100" w:beforeAutospacing="1" w:after="100" w:afterAutospacing="1"/>
    </w:pPr>
    <w:rPr>
      <w:lang w:val="lv-LV" w:eastAsia="lv-LV"/>
    </w:rPr>
  </w:style>
  <w:style w:type="paragraph" w:styleId="BodyText2">
    <w:name w:val="Body Text 2"/>
    <w:basedOn w:val="Normal"/>
    <w:link w:val="BodyText2Char"/>
    <w:uiPriority w:val="99"/>
    <w:unhideWhenUsed/>
    <w:rsid w:val="001773B3"/>
    <w:pPr>
      <w:spacing w:after="120" w:line="480" w:lineRule="auto"/>
    </w:pPr>
    <w:rPr>
      <w:rFonts w:eastAsia="Calibri"/>
      <w:szCs w:val="22"/>
      <w:lang w:val="lv-LV"/>
    </w:rPr>
  </w:style>
  <w:style w:type="character" w:customStyle="1" w:styleId="BodyText2Char">
    <w:name w:val="Body Text 2 Char"/>
    <w:basedOn w:val="DefaultParagraphFont"/>
    <w:link w:val="BodyText2"/>
    <w:uiPriority w:val="99"/>
    <w:rsid w:val="001773B3"/>
    <w:rPr>
      <w:rFonts w:eastAsia="Calibri"/>
      <w:sz w:val="24"/>
      <w:szCs w:val="22"/>
      <w:lang w:eastAsia="en-US"/>
    </w:rPr>
  </w:style>
  <w:style w:type="paragraph" w:customStyle="1" w:styleId="Body">
    <w:name w:val="Body"/>
    <w:rsid w:val="00E87912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04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9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9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45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37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9612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3777030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7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13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53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3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268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514659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66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2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2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33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18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64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70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52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1C38E-7179-4752-A440-AF2B701F8D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</Words>
  <Characters>28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Banku augstskolas rektora apstiprināšanu</vt:lpstr>
    </vt:vector>
  </TitlesOfParts>
  <Company>Izglītības un zinātnes ministrija</Company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Banku augstskolas rektora apstiprināšanu</dc:title>
  <dc:subject>Ministru kabineta rīkojuma projekts;</dc:subject>
  <dc:creator>M.Strads</dc:creator>
  <cp:lastModifiedBy>Leontine Babkina</cp:lastModifiedBy>
  <cp:revision>9</cp:revision>
  <cp:lastPrinted>2020-03-26T06:31:00Z</cp:lastPrinted>
  <dcterms:created xsi:type="dcterms:W3CDTF">2020-03-20T13:34:00Z</dcterms:created>
  <dcterms:modified xsi:type="dcterms:W3CDTF">2020-03-27T09:31:00Z</dcterms:modified>
</cp:coreProperties>
</file>